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8FA21" w14:textId="69204FFE" w:rsidR="001F7006" w:rsidRPr="00E24362" w:rsidRDefault="00000000">
      <w:pPr>
        <w:pStyle w:val="FirstParagraph"/>
        <w:rPr>
          <w:lang w:val="pt-BR"/>
        </w:rPr>
      </w:pPr>
      <w:r w:rsidRPr="00E24362">
        <w:rPr>
          <w:b/>
          <w:bCs/>
          <w:lang w:val="pt-BR"/>
        </w:rPr>
        <w:t xml:space="preserve">PROPOSTA DE PROJETO DE </w:t>
      </w:r>
      <w:r w:rsidR="00520D8E">
        <w:rPr>
          <w:b/>
          <w:bCs/>
          <w:lang w:val="pt-BR"/>
        </w:rPr>
        <w:t>PÓS-</w:t>
      </w:r>
      <w:r w:rsidRPr="00E24362">
        <w:rPr>
          <w:b/>
          <w:bCs/>
          <w:lang w:val="pt-BR"/>
        </w:rPr>
        <w:t>DOUTORADO</w:t>
      </w:r>
    </w:p>
    <w:p w14:paraId="2180B834" w14:textId="77777777" w:rsidR="001F7006" w:rsidRPr="00E24362" w:rsidRDefault="00000000">
      <w:pPr>
        <w:pStyle w:val="Corpodetexto"/>
        <w:rPr>
          <w:lang w:val="pt-BR"/>
        </w:rPr>
      </w:pPr>
      <w:r w:rsidRPr="00E24362">
        <w:rPr>
          <w:b/>
          <w:bCs/>
          <w:lang w:val="pt-BR"/>
        </w:rPr>
        <w:t>Título do Projeto:</w:t>
      </w:r>
      <w:r w:rsidRPr="00E24362">
        <w:rPr>
          <w:lang w:val="pt-BR"/>
        </w:rPr>
        <w:t xml:space="preserve"> (Inserir o título completo do projeto de pesquisa)</w:t>
      </w:r>
    </w:p>
    <w:p w14:paraId="6227722A" w14:textId="77777777" w:rsidR="001F7006" w:rsidRPr="00E24362" w:rsidRDefault="00000000">
      <w:pPr>
        <w:pStyle w:val="Corpodetexto"/>
        <w:rPr>
          <w:lang w:val="pt-BR"/>
        </w:rPr>
      </w:pPr>
      <w:r w:rsidRPr="00E24362">
        <w:rPr>
          <w:b/>
          <w:bCs/>
          <w:lang w:val="pt-BR"/>
        </w:rPr>
        <w:t>Candidato(a):</w:t>
      </w:r>
      <w:r w:rsidRPr="00E24362">
        <w:rPr>
          <w:lang w:val="pt-BR"/>
        </w:rPr>
        <w:t xml:space="preserve"> Nome completo</w:t>
      </w:r>
    </w:p>
    <w:p w14:paraId="1E5395D8" w14:textId="18C3869E" w:rsidR="001F7006" w:rsidRPr="00E24362" w:rsidRDefault="00000000">
      <w:pPr>
        <w:pStyle w:val="Corpodetexto"/>
        <w:rPr>
          <w:lang w:val="pt-BR"/>
        </w:rPr>
      </w:pPr>
      <w:r w:rsidRPr="00E24362">
        <w:rPr>
          <w:b/>
          <w:bCs/>
          <w:lang w:val="pt-BR"/>
        </w:rPr>
        <w:t>Programa de Pós-Graduação:</w:t>
      </w:r>
      <w:r w:rsidRPr="00E24362">
        <w:rPr>
          <w:lang w:val="pt-BR"/>
        </w:rPr>
        <w:t xml:space="preserve"> Programa de Pós-Graduação em Ciências Ambientais</w:t>
      </w:r>
    </w:p>
    <w:p w14:paraId="07A8381E" w14:textId="77777777" w:rsidR="001F7006" w:rsidRPr="00E24362" w:rsidRDefault="00000000">
      <w:pPr>
        <w:pStyle w:val="Corpodetexto"/>
        <w:rPr>
          <w:lang w:val="pt-BR"/>
        </w:rPr>
      </w:pPr>
      <w:r w:rsidRPr="00E24362">
        <w:rPr>
          <w:b/>
          <w:bCs/>
          <w:lang w:val="pt-BR"/>
        </w:rPr>
        <w:t>Linha de Pesquisa:</w:t>
      </w:r>
      <w:r w:rsidRPr="00E24362">
        <w:rPr>
          <w:lang w:val="pt-BR"/>
        </w:rPr>
        <w:t xml:space="preserve"> Nome da Linha</w:t>
      </w:r>
    </w:p>
    <w:p w14:paraId="5B7D96A9" w14:textId="6EB3717E" w:rsidR="001F7006" w:rsidRPr="00E24362" w:rsidRDefault="00520D8E">
      <w:pPr>
        <w:pStyle w:val="Corpodetexto"/>
        <w:rPr>
          <w:lang w:val="pt-BR"/>
        </w:rPr>
      </w:pPr>
      <w:r>
        <w:rPr>
          <w:b/>
          <w:bCs/>
          <w:lang w:val="pt-BR"/>
        </w:rPr>
        <w:t>Superviso</w:t>
      </w:r>
      <w:r w:rsidR="00000000" w:rsidRPr="00E24362">
        <w:rPr>
          <w:b/>
          <w:bCs/>
          <w:lang w:val="pt-BR"/>
        </w:rPr>
        <w:t>r(a):</w:t>
      </w:r>
      <w:r w:rsidR="00000000" w:rsidRPr="00E24362">
        <w:rPr>
          <w:lang w:val="pt-BR"/>
        </w:rPr>
        <w:t xml:space="preserve"> Nome completo do(a) orientador(a)</w:t>
      </w:r>
      <w:r w:rsidR="00E24362" w:rsidRPr="00E24362">
        <w:rPr>
          <w:lang w:val="pt-BR"/>
        </w:rPr>
        <w:t xml:space="preserve"> propostos</w:t>
      </w:r>
      <w:r w:rsidR="00E24362">
        <w:rPr>
          <w:lang w:val="pt-BR"/>
        </w:rPr>
        <w:t xml:space="preserve"> </w:t>
      </w:r>
    </w:p>
    <w:p w14:paraId="7C09C156" w14:textId="36A12B1D" w:rsidR="001F7006" w:rsidRPr="00E24362" w:rsidRDefault="00000000">
      <w:pPr>
        <w:pStyle w:val="Corpodetexto"/>
        <w:rPr>
          <w:lang w:val="pt-BR"/>
        </w:rPr>
      </w:pPr>
      <w:r w:rsidRPr="00E24362">
        <w:rPr>
          <w:b/>
          <w:bCs/>
          <w:lang w:val="pt-BR"/>
        </w:rPr>
        <w:t>Instituição:</w:t>
      </w:r>
      <w:r w:rsidRPr="00E24362">
        <w:rPr>
          <w:lang w:val="pt-BR"/>
        </w:rPr>
        <w:t xml:space="preserve"> Universidade</w:t>
      </w:r>
      <w:r w:rsidR="00E24362" w:rsidRPr="00E24362">
        <w:rPr>
          <w:lang w:val="pt-BR"/>
        </w:rPr>
        <w:t xml:space="preserve"> Federal de Pelotas</w:t>
      </w:r>
    </w:p>
    <w:p w14:paraId="1D4AE852" w14:textId="77777777" w:rsidR="001F7006" w:rsidRPr="00E24362" w:rsidRDefault="00000000">
      <w:pPr>
        <w:pStyle w:val="Corpodetexto"/>
        <w:rPr>
          <w:lang w:val="pt-BR"/>
        </w:rPr>
      </w:pPr>
      <w:r w:rsidRPr="00E24362">
        <w:rPr>
          <w:b/>
          <w:bCs/>
          <w:lang w:val="pt-BR"/>
        </w:rPr>
        <w:t>Local e data:</w:t>
      </w:r>
      <w:r w:rsidRPr="00E24362">
        <w:rPr>
          <w:lang w:val="pt-BR"/>
        </w:rPr>
        <w:t xml:space="preserve"> Cidade - Mês/Ano</w:t>
      </w:r>
    </w:p>
    <w:p w14:paraId="5DBF50CD" w14:textId="5FFFD80B" w:rsidR="001F7006" w:rsidRPr="00520D8E" w:rsidRDefault="001F7006">
      <w:pPr>
        <w:rPr>
          <w:lang w:val="pt-BR"/>
        </w:rPr>
      </w:pPr>
    </w:p>
    <w:p w14:paraId="1C61017A" w14:textId="77777777" w:rsidR="00E24362" w:rsidRPr="00E24362" w:rsidRDefault="00E24362" w:rsidP="00E24362">
      <w:pPr>
        <w:pStyle w:val="Corpodetexto"/>
        <w:rPr>
          <w:b/>
          <w:bCs/>
          <w:lang w:val="pt-BR"/>
        </w:rPr>
      </w:pPr>
      <w:r w:rsidRPr="00E24362">
        <w:rPr>
          <w:b/>
          <w:bCs/>
          <w:lang w:val="pt-BR"/>
        </w:rPr>
        <w:t>Formatação geral do projeto</w:t>
      </w:r>
    </w:p>
    <w:p w14:paraId="50826FE0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Fonte</w:t>
      </w:r>
      <w:r w:rsidRPr="00E24362">
        <w:rPr>
          <w:lang w:val="pt-BR"/>
        </w:rPr>
        <w:t>: Arial, tamanho 12</w:t>
      </w:r>
    </w:p>
    <w:p w14:paraId="370AB3F3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Espaçamento entre linhas</w:t>
      </w:r>
      <w:r w:rsidRPr="00E24362">
        <w:rPr>
          <w:lang w:val="pt-BR"/>
        </w:rPr>
        <w:t>: 1,5</w:t>
      </w:r>
    </w:p>
    <w:p w14:paraId="30A6475F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Espaçamento entre parágrafos</w:t>
      </w:r>
      <w:r w:rsidRPr="00E24362">
        <w:rPr>
          <w:lang w:val="pt-BR"/>
        </w:rPr>
        <w:t xml:space="preserve">: 6 </w:t>
      </w:r>
      <w:proofErr w:type="spellStart"/>
      <w:r w:rsidRPr="00E24362">
        <w:rPr>
          <w:lang w:val="pt-BR"/>
        </w:rPr>
        <w:t>pt</w:t>
      </w:r>
      <w:proofErr w:type="spellEnd"/>
      <w:r w:rsidRPr="00E24362">
        <w:rPr>
          <w:lang w:val="pt-BR"/>
        </w:rPr>
        <w:t xml:space="preserve"> (recomendado)</w:t>
      </w:r>
    </w:p>
    <w:p w14:paraId="760CD609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Alinhamento</w:t>
      </w:r>
      <w:r w:rsidRPr="00E24362">
        <w:rPr>
          <w:lang w:val="pt-BR"/>
        </w:rPr>
        <w:t>: Justificado</w:t>
      </w:r>
    </w:p>
    <w:p w14:paraId="657BFEE5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Títulos de seções</w:t>
      </w:r>
      <w:r w:rsidRPr="00E24362">
        <w:rPr>
          <w:lang w:val="pt-BR"/>
        </w:rPr>
        <w:t>: Negrito, com numeração (1.0, 2.0 etc.)</w:t>
      </w:r>
    </w:p>
    <w:p w14:paraId="60EE791F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Citações longas</w:t>
      </w:r>
      <w:r w:rsidRPr="00E24362">
        <w:rPr>
          <w:lang w:val="pt-BR"/>
        </w:rPr>
        <w:t xml:space="preserve"> (mais de 3 linhas): recuo de 4 cm, fonte 10, espaçamento simples</w:t>
      </w:r>
    </w:p>
    <w:p w14:paraId="37A9839D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>Referências</w:t>
      </w:r>
      <w:r w:rsidRPr="00E24362">
        <w:rPr>
          <w:lang w:val="pt-BR"/>
        </w:rPr>
        <w:t xml:space="preserve">: Fonte Arial 12, espaçamento </w:t>
      </w:r>
      <w:r w:rsidRPr="00E24362">
        <w:rPr>
          <w:b/>
          <w:bCs/>
          <w:lang w:val="pt-BR"/>
        </w:rPr>
        <w:t>simples</w:t>
      </w:r>
    </w:p>
    <w:p w14:paraId="1D9B09C8" w14:textId="77777777" w:rsidR="00E24362" w:rsidRPr="00E24362" w:rsidRDefault="00E24362" w:rsidP="00704574">
      <w:pPr>
        <w:pStyle w:val="Corpodetexto"/>
        <w:numPr>
          <w:ilvl w:val="0"/>
          <w:numId w:val="7"/>
        </w:numPr>
        <w:rPr>
          <w:lang w:val="pt-BR"/>
        </w:rPr>
      </w:pPr>
      <w:r w:rsidRPr="00E24362">
        <w:rPr>
          <w:b/>
          <w:bCs/>
          <w:lang w:val="pt-BR"/>
        </w:rPr>
        <w:t xml:space="preserve">Título da figura: </w:t>
      </w:r>
    </w:p>
    <w:p w14:paraId="6AA03090" w14:textId="6295884E" w:rsidR="00E24362" w:rsidRPr="00E24362" w:rsidRDefault="00E24362" w:rsidP="00E24362">
      <w:pPr>
        <w:pStyle w:val="Corpodetexto"/>
        <w:ind w:left="360"/>
        <w:rPr>
          <w:lang w:val="pt-BR"/>
        </w:rPr>
      </w:pPr>
      <w:r w:rsidRPr="00E24362">
        <w:rPr>
          <w:lang w:val="pt-BR"/>
        </w:rPr>
        <w:t xml:space="preserve">Fonte: </w:t>
      </w:r>
      <w:r w:rsidRPr="00E24362">
        <w:rPr>
          <w:b/>
          <w:bCs/>
          <w:lang w:val="pt-BR"/>
        </w:rPr>
        <w:t>Arial 12</w:t>
      </w:r>
      <w:r w:rsidRPr="00E24362">
        <w:rPr>
          <w:lang w:val="pt-BR"/>
        </w:rPr>
        <w:t xml:space="preserve">, normal (sem negrito), </w:t>
      </w:r>
      <w:r w:rsidRPr="00E24362">
        <w:rPr>
          <w:b/>
          <w:bCs/>
          <w:lang w:val="pt-BR"/>
        </w:rPr>
        <w:t>centralizado</w:t>
      </w:r>
      <w:r w:rsidRPr="00E24362">
        <w:rPr>
          <w:lang w:val="pt-BR"/>
        </w:rPr>
        <w:t>.</w:t>
      </w:r>
    </w:p>
    <w:p w14:paraId="1E7401D2" w14:textId="77777777" w:rsidR="00E24362" w:rsidRPr="00E24362" w:rsidRDefault="00E24362" w:rsidP="00E24362">
      <w:pPr>
        <w:pStyle w:val="Corpodetexto"/>
        <w:ind w:left="360"/>
        <w:rPr>
          <w:lang w:val="pt-BR"/>
        </w:rPr>
      </w:pPr>
      <w:r w:rsidRPr="00E24362">
        <w:rPr>
          <w:lang w:val="pt-BR"/>
        </w:rPr>
        <w:t xml:space="preserve">Local: </w:t>
      </w:r>
      <w:r w:rsidRPr="00E24362">
        <w:rPr>
          <w:b/>
          <w:bCs/>
          <w:lang w:val="pt-BR"/>
        </w:rPr>
        <w:t>Abaixo da figura</w:t>
      </w:r>
      <w:r w:rsidRPr="00E24362">
        <w:rPr>
          <w:lang w:val="pt-BR"/>
        </w:rPr>
        <w:t>.</w:t>
      </w:r>
    </w:p>
    <w:p w14:paraId="63769247" w14:textId="77777777" w:rsidR="00E24362" w:rsidRPr="00E24362" w:rsidRDefault="00E24362" w:rsidP="00E24362">
      <w:pPr>
        <w:pStyle w:val="Corpodetexto"/>
        <w:ind w:left="360"/>
        <w:rPr>
          <w:lang w:val="pt-BR"/>
        </w:rPr>
      </w:pPr>
      <w:r w:rsidRPr="00E24362">
        <w:rPr>
          <w:lang w:val="pt-BR"/>
        </w:rPr>
        <w:t>Formato: Figura 1 – Título descritivo da figura.</w:t>
      </w:r>
    </w:p>
    <w:p w14:paraId="04092AE2" w14:textId="77777777" w:rsidR="00E24362" w:rsidRPr="00E24362" w:rsidRDefault="00E24362" w:rsidP="00E24362">
      <w:pPr>
        <w:pStyle w:val="Corpodetexto"/>
        <w:ind w:left="360"/>
        <w:rPr>
          <w:lang w:val="pt-BR"/>
        </w:rPr>
      </w:pPr>
      <w:r w:rsidRPr="00E24362">
        <w:rPr>
          <w:lang w:val="pt-BR"/>
        </w:rPr>
        <w:t xml:space="preserve">Inserida logo </w:t>
      </w:r>
      <w:r w:rsidRPr="00E24362">
        <w:rPr>
          <w:b/>
          <w:bCs/>
          <w:lang w:val="pt-BR"/>
        </w:rPr>
        <w:t>abaixo do título</w:t>
      </w:r>
      <w:r w:rsidRPr="00E24362">
        <w:rPr>
          <w:lang w:val="pt-BR"/>
        </w:rPr>
        <w:t>, em fonte Arial 10, espaçamento simples.</w:t>
      </w:r>
    </w:p>
    <w:p w14:paraId="6EBED12D" w14:textId="77777777" w:rsidR="00E24362" w:rsidRPr="00E24362" w:rsidRDefault="00E24362" w:rsidP="00E24362">
      <w:pPr>
        <w:pStyle w:val="Corpodetexto"/>
        <w:ind w:left="360"/>
        <w:rPr>
          <w:lang w:val="pt-BR"/>
        </w:rPr>
      </w:pPr>
      <w:r w:rsidRPr="00E24362">
        <w:rPr>
          <w:lang w:val="pt-BR"/>
        </w:rPr>
        <w:t>Exemplo: Fonte: IBGE (2020).</w:t>
      </w:r>
    </w:p>
    <w:p w14:paraId="21A3DCD3" w14:textId="77777777" w:rsidR="00E24362" w:rsidRPr="00E24362" w:rsidRDefault="00E24362" w:rsidP="00E24362">
      <w:pPr>
        <w:pStyle w:val="Corpodetexto"/>
        <w:numPr>
          <w:ilvl w:val="0"/>
          <w:numId w:val="7"/>
        </w:numPr>
        <w:rPr>
          <w:lang w:val="pt-BR"/>
        </w:rPr>
      </w:pPr>
    </w:p>
    <w:p w14:paraId="7D2AE058" w14:textId="77777777" w:rsidR="00E24362" w:rsidRPr="00E24362" w:rsidRDefault="00E24362" w:rsidP="00E24362">
      <w:pPr>
        <w:pStyle w:val="Corpodetexto"/>
        <w:rPr>
          <w:lang w:val="pt-BR"/>
        </w:rPr>
      </w:pPr>
    </w:p>
    <w:p w14:paraId="70ED86A7" w14:textId="77777777" w:rsidR="00E24362" w:rsidRPr="00E24362" w:rsidRDefault="00E24362" w:rsidP="00E24362">
      <w:pPr>
        <w:pStyle w:val="Corpodetexto"/>
        <w:rPr>
          <w:b/>
          <w:bCs/>
          <w:lang w:val="pt-BR"/>
        </w:rPr>
      </w:pPr>
      <w:r w:rsidRPr="00E24362">
        <w:rPr>
          <w:b/>
          <w:bCs/>
          <w:lang w:val="pt-BR"/>
        </w:rPr>
        <w:t>Dicas adicionais</w:t>
      </w:r>
      <w:r>
        <w:rPr>
          <w:b/>
          <w:bCs/>
          <w:lang w:val="pt-BR"/>
        </w:rPr>
        <w:t>:</w:t>
      </w:r>
    </w:p>
    <w:p w14:paraId="6353AA14" w14:textId="77777777" w:rsidR="00E24362" w:rsidRPr="00E24362" w:rsidRDefault="00E24362" w:rsidP="00E24362">
      <w:pPr>
        <w:pStyle w:val="Corpodetexto"/>
        <w:numPr>
          <w:ilvl w:val="0"/>
          <w:numId w:val="6"/>
        </w:numPr>
        <w:rPr>
          <w:lang w:val="pt-BR"/>
        </w:rPr>
      </w:pPr>
      <w:r w:rsidRPr="00E24362">
        <w:rPr>
          <w:b/>
          <w:bCs/>
          <w:lang w:val="pt-BR"/>
        </w:rPr>
        <w:lastRenderedPageBreak/>
        <w:t>Evite</w:t>
      </w:r>
      <w:r w:rsidRPr="00E24362">
        <w:rPr>
          <w:lang w:val="pt-BR"/>
        </w:rPr>
        <w:t xml:space="preserve"> ultrapassar 20 páginas sem justificativa.</w:t>
      </w:r>
    </w:p>
    <w:p w14:paraId="1BB0B362" w14:textId="77777777" w:rsidR="00E24362" w:rsidRPr="00E24362" w:rsidRDefault="00E24362" w:rsidP="00E24362">
      <w:pPr>
        <w:pStyle w:val="Corpodetexto"/>
        <w:numPr>
          <w:ilvl w:val="0"/>
          <w:numId w:val="6"/>
        </w:numPr>
        <w:rPr>
          <w:lang w:val="pt-BR"/>
        </w:rPr>
      </w:pPr>
      <w:r w:rsidRPr="00E24362">
        <w:rPr>
          <w:b/>
          <w:bCs/>
          <w:lang w:val="pt-BR"/>
        </w:rPr>
        <w:t>Verifique o edital específico</w:t>
      </w:r>
      <w:r w:rsidRPr="00E24362">
        <w:rPr>
          <w:lang w:val="pt-BR"/>
        </w:rPr>
        <w:t xml:space="preserve"> do programa, pois alguns solicitam plano de trabalho, ficha de pontuação ou modelo próprio.</w:t>
      </w:r>
    </w:p>
    <w:p w14:paraId="64DE8294" w14:textId="77777777" w:rsidR="00E24362" w:rsidRPr="00E24362" w:rsidRDefault="00E24362" w:rsidP="00E24362">
      <w:pPr>
        <w:pStyle w:val="Corpodetexto"/>
        <w:numPr>
          <w:ilvl w:val="0"/>
          <w:numId w:val="6"/>
        </w:numPr>
        <w:rPr>
          <w:lang w:val="pt-BR"/>
        </w:rPr>
      </w:pPr>
      <w:r w:rsidRPr="00E24362">
        <w:rPr>
          <w:lang w:val="pt-BR"/>
        </w:rPr>
        <w:t>Adapte a linguagem para o público acadêmico, com precisão conceitual e clareza.</w:t>
      </w:r>
    </w:p>
    <w:p w14:paraId="4F91AD15" w14:textId="77777777" w:rsidR="00E24362" w:rsidRPr="00E24362" w:rsidRDefault="00E24362">
      <w:pPr>
        <w:rPr>
          <w:lang w:val="pt-BR"/>
        </w:rPr>
      </w:pPr>
    </w:p>
    <w:p w14:paraId="692D01E7" w14:textId="77777777" w:rsidR="00E24362" w:rsidRPr="00E24362" w:rsidRDefault="00E24362">
      <w:pPr>
        <w:rPr>
          <w:lang w:val="pt-BR"/>
        </w:rPr>
      </w:pPr>
    </w:p>
    <w:p w14:paraId="014B03EA" w14:textId="77777777" w:rsidR="00E24362" w:rsidRPr="00E24362" w:rsidRDefault="00E24362">
      <w:pPr>
        <w:rPr>
          <w:lang w:val="pt-BR"/>
        </w:rPr>
      </w:pPr>
    </w:p>
    <w:p w14:paraId="0F8BBF76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0" w:name="resumo"/>
      <w:r w:rsidRPr="00E24362">
        <w:rPr>
          <w:b/>
          <w:bCs/>
          <w:color w:val="auto"/>
          <w:lang w:val="pt-BR"/>
        </w:rPr>
        <w:t>RESUMO</w:t>
      </w:r>
    </w:p>
    <w:p w14:paraId="7F3CD66C" w14:textId="77777777" w:rsidR="001F7006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>Texto com até 200 palavras apresentando o tema, problema, objetivos, metodologia e contribuições esperadas.</w:t>
      </w:r>
    </w:p>
    <w:p w14:paraId="4F247774" w14:textId="005EA186" w:rsidR="001F7006" w:rsidRPr="00E24362" w:rsidRDefault="001F7006">
      <w:pPr>
        <w:rPr>
          <w:lang w:val="pt-BR"/>
        </w:rPr>
      </w:pPr>
      <w:bookmarkStart w:id="1" w:name="abstract"/>
      <w:bookmarkEnd w:id="0"/>
    </w:p>
    <w:p w14:paraId="45077E8C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2" w:name="introdução"/>
      <w:bookmarkEnd w:id="1"/>
      <w:r w:rsidRPr="00E24362">
        <w:rPr>
          <w:b/>
          <w:bCs/>
          <w:color w:val="auto"/>
          <w:lang w:val="pt-BR"/>
        </w:rPr>
        <w:t>1. INTRODUÇÃO</w:t>
      </w:r>
    </w:p>
    <w:p w14:paraId="4B8E9FCB" w14:textId="77777777" w:rsidR="001F7006" w:rsidRPr="00E24362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>Descrever a contextualização do tema, relevância do problema, dados atuais, lacunas de conhecimento e a importância da realização do estudo.</w:t>
      </w:r>
    </w:p>
    <w:p w14:paraId="39950DE8" w14:textId="496734AC" w:rsidR="001F7006" w:rsidRPr="00520D8E" w:rsidRDefault="001F7006">
      <w:pPr>
        <w:rPr>
          <w:lang w:val="pt-BR"/>
        </w:rPr>
      </w:pPr>
    </w:p>
    <w:p w14:paraId="26434AFC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3" w:name="problema-de-pesquisa-e-hipóteses"/>
      <w:bookmarkEnd w:id="2"/>
      <w:r w:rsidRPr="00E24362">
        <w:rPr>
          <w:b/>
          <w:bCs/>
          <w:color w:val="auto"/>
          <w:lang w:val="pt-BR"/>
        </w:rPr>
        <w:t>2. PROBLEMA DE PESQUISA E HIPÓTESES</w:t>
      </w:r>
    </w:p>
    <w:p w14:paraId="7EA066E1" w14:textId="77777777" w:rsidR="001F7006" w:rsidRPr="00E24362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>Apresentar o problema de pesquisa com clareza e as hipóteses ou questões que norteiam o estudo.</w:t>
      </w:r>
    </w:p>
    <w:p w14:paraId="6A97D4ED" w14:textId="175C7DA9" w:rsidR="001F7006" w:rsidRPr="00520D8E" w:rsidRDefault="001F7006">
      <w:pPr>
        <w:rPr>
          <w:lang w:val="pt-BR"/>
        </w:rPr>
      </w:pPr>
    </w:p>
    <w:p w14:paraId="5DD0666E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4" w:name="objetivos"/>
      <w:bookmarkEnd w:id="3"/>
      <w:r w:rsidRPr="00E24362">
        <w:rPr>
          <w:b/>
          <w:bCs/>
          <w:color w:val="auto"/>
          <w:lang w:val="pt-BR"/>
        </w:rPr>
        <w:t>3. OBJETIVOS</w:t>
      </w:r>
    </w:p>
    <w:p w14:paraId="1EF67E1A" w14:textId="77777777" w:rsidR="001F7006" w:rsidRPr="00E24362" w:rsidRDefault="00000000">
      <w:pPr>
        <w:pStyle w:val="FirstParagraph"/>
        <w:rPr>
          <w:lang w:val="pt-BR"/>
        </w:rPr>
      </w:pPr>
      <w:r w:rsidRPr="00E24362">
        <w:rPr>
          <w:b/>
          <w:bCs/>
          <w:lang w:val="pt-BR"/>
        </w:rPr>
        <w:t>Objetivo Geral:</w:t>
      </w:r>
    </w:p>
    <w:p w14:paraId="715073C0" w14:textId="77777777" w:rsidR="001F7006" w:rsidRPr="00E24362" w:rsidRDefault="00000000">
      <w:pPr>
        <w:pStyle w:val="Corpodetexto"/>
        <w:rPr>
          <w:lang w:val="pt-BR"/>
        </w:rPr>
      </w:pPr>
      <w:r w:rsidRPr="00E24362">
        <w:rPr>
          <w:lang w:val="pt-BR"/>
        </w:rPr>
        <w:t>Descrever o objetivo principal da pesquisa.</w:t>
      </w:r>
    </w:p>
    <w:p w14:paraId="36757174" w14:textId="77777777" w:rsidR="001F7006" w:rsidRPr="00E24362" w:rsidRDefault="00000000">
      <w:pPr>
        <w:pStyle w:val="Corpodetexto"/>
      </w:pPr>
      <w:proofErr w:type="spellStart"/>
      <w:r w:rsidRPr="00E24362">
        <w:rPr>
          <w:b/>
          <w:bCs/>
        </w:rPr>
        <w:t>Objetivos</w:t>
      </w:r>
      <w:proofErr w:type="spellEnd"/>
      <w:r w:rsidRPr="00E24362">
        <w:rPr>
          <w:b/>
          <w:bCs/>
        </w:rPr>
        <w:t xml:space="preserve"> </w:t>
      </w:r>
      <w:proofErr w:type="spellStart"/>
      <w:r w:rsidRPr="00E24362">
        <w:rPr>
          <w:b/>
          <w:bCs/>
        </w:rPr>
        <w:t>Específicos</w:t>
      </w:r>
      <w:proofErr w:type="spellEnd"/>
      <w:r w:rsidRPr="00E24362">
        <w:rPr>
          <w:b/>
          <w:bCs/>
        </w:rPr>
        <w:t>:</w:t>
      </w:r>
    </w:p>
    <w:p w14:paraId="528E4DC6" w14:textId="77777777" w:rsidR="001F7006" w:rsidRPr="00E24362" w:rsidRDefault="00000000">
      <w:pPr>
        <w:pStyle w:val="Compact"/>
        <w:numPr>
          <w:ilvl w:val="0"/>
          <w:numId w:val="2"/>
        </w:numPr>
      </w:pPr>
      <w:r w:rsidRPr="00E24362">
        <w:t>Objetivo 1</w:t>
      </w:r>
    </w:p>
    <w:p w14:paraId="384A8E94" w14:textId="77777777" w:rsidR="001F7006" w:rsidRPr="00E24362" w:rsidRDefault="00000000">
      <w:pPr>
        <w:pStyle w:val="Compact"/>
        <w:numPr>
          <w:ilvl w:val="0"/>
          <w:numId w:val="2"/>
        </w:numPr>
      </w:pPr>
      <w:r w:rsidRPr="00E24362">
        <w:t>Objetivo 2</w:t>
      </w:r>
    </w:p>
    <w:p w14:paraId="1F4CA1F4" w14:textId="77777777" w:rsidR="001F7006" w:rsidRPr="00E24362" w:rsidRDefault="00000000">
      <w:pPr>
        <w:pStyle w:val="Compact"/>
        <w:numPr>
          <w:ilvl w:val="0"/>
          <w:numId w:val="2"/>
        </w:numPr>
      </w:pPr>
      <w:r w:rsidRPr="00E24362">
        <w:t>Objetivo 3</w:t>
      </w:r>
    </w:p>
    <w:p w14:paraId="59EDCD7A" w14:textId="524D6FB8" w:rsidR="001F7006" w:rsidRPr="00E24362" w:rsidRDefault="001F7006"/>
    <w:p w14:paraId="12F0B83C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5" w:name="X8327ff22880a0d1637a97a437c222720e799a22"/>
      <w:bookmarkEnd w:id="4"/>
      <w:r w:rsidRPr="00E24362">
        <w:rPr>
          <w:b/>
          <w:bCs/>
          <w:color w:val="auto"/>
          <w:lang w:val="pt-BR"/>
        </w:rPr>
        <w:lastRenderedPageBreak/>
        <w:t>4. FUNDAMENTAÇÃO TEÓRICA / REVISÃO DE LITERATURA</w:t>
      </w:r>
    </w:p>
    <w:p w14:paraId="37D89364" w14:textId="77777777" w:rsidR="001F7006" w:rsidRPr="00520D8E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 xml:space="preserve">Revisão do estado da arte sobre o tema abordado. Incluir autores-chave, pesquisas recentes, e as principais discussões teóricas. </w:t>
      </w:r>
      <w:r w:rsidRPr="00520D8E">
        <w:rPr>
          <w:lang w:val="pt-BR"/>
        </w:rPr>
        <w:t>Indicar lacunas e como a pesquisa proposta pretende contribuir.</w:t>
      </w:r>
    </w:p>
    <w:p w14:paraId="0A9B22A5" w14:textId="7FC3CFF0" w:rsidR="001F7006" w:rsidRPr="00520D8E" w:rsidRDefault="001F7006">
      <w:pPr>
        <w:rPr>
          <w:lang w:val="pt-BR"/>
        </w:rPr>
      </w:pPr>
    </w:p>
    <w:p w14:paraId="7C8CDA12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6" w:name="metodologia"/>
      <w:bookmarkEnd w:id="5"/>
      <w:r w:rsidRPr="00E24362">
        <w:rPr>
          <w:b/>
          <w:bCs/>
          <w:color w:val="auto"/>
          <w:lang w:val="pt-BR"/>
        </w:rPr>
        <w:t>5. METODOLOGIA</w:t>
      </w:r>
    </w:p>
    <w:p w14:paraId="4296E557" w14:textId="77777777" w:rsidR="001F7006" w:rsidRPr="00E24362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>Apresentar o delineamento metodológico:</w:t>
      </w:r>
    </w:p>
    <w:p w14:paraId="31E91DBD" w14:textId="77777777" w:rsidR="001F7006" w:rsidRPr="00E24362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E24362">
        <w:rPr>
          <w:lang w:val="pt-BR"/>
        </w:rPr>
        <w:t>Tipo de pesquisa (qualitativa, quantitativa, mista)</w:t>
      </w:r>
    </w:p>
    <w:p w14:paraId="57269B0C" w14:textId="77777777" w:rsidR="001F7006" w:rsidRPr="00E24362" w:rsidRDefault="00000000">
      <w:pPr>
        <w:pStyle w:val="Compact"/>
        <w:numPr>
          <w:ilvl w:val="0"/>
          <w:numId w:val="3"/>
        </w:numPr>
      </w:pPr>
      <w:proofErr w:type="spellStart"/>
      <w:r w:rsidRPr="00E24362">
        <w:t>Delimitação</w:t>
      </w:r>
      <w:proofErr w:type="spellEnd"/>
      <w:r w:rsidRPr="00E24362">
        <w:t xml:space="preserve"> </w:t>
      </w:r>
      <w:proofErr w:type="spellStart"/>
      <w:r w:rsidRPr="00E24362">
        <w:t>espacial</w:t>
      </w:r>
      <w:proofErr w:type="spellEnd"/>
      <w:r w:rsidRPr="00E24362">
        <w:t xml:space="preserve"> e temporal</w:t>
      </w:r>
    </w:p>
    <w:p w14:paraId="7F170ED2" w14:textId="77777777" w:rsidR="001F7006" w:rsidRPr="00E24362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E24362">
        <w:rPr>
          <w:lang w:val="pt-BR"/>
        </w:rPr>
        <w:t>População e amostragem (se aplicável)</w:t>
      </w:r>
    </w:p>
    <w:p w14:paraId="32A08AF9" w14:textId="77777777" w:rsidR="001F7006" w:rsidRPr="00E24362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E24362">
        <w:rPr>
          <w:lang w:val="pt-BR"/>
        </w:rPr>
        <w:t>Técnicas de coleta de dados (</w:t>
      </w:r>
      <w:proofErr w:type="spellStart"/>
      <w:r w:rsidRPr="00E24362">
        <w:rPr>
          <w:lang w:val="pt-BR"/>
        </w:rPr>
        <w:t>ex</w:t>
      </w:r>
      <w:proofErr w:type="spellEnd"/>
      <w:r w:rsidRPr="00E24362">
        <w:rPr>
          <w:lang w:val="pt-BR"/>
        </w:rPr>
        <w:t>: entrevistas, sensores, imagens de satélite, questionários)</w:t>
      </w:r>
    </w:p>
    <w:p w14:paraId="54002F86" w14:textId="77777777" w:rsidR="001F7006" w:rsidRPr="00E24362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E24362">
        <w:rPr>
          <w:lang w:val="pt-BR"/>
        </w:rPr>
        <w:t>Procedimentos de análise (</w:t>
      </w:r>
      <w:proofErr w:type="spellStart"/>
      <w:r w:rsidRPr="00E24362">
        <w:rPr>
          <w:lang w:val="pt-BR"/>
        </w:rPr>
        <w:t>ex</w:t>
      </w:r>
      <w:proofErr w:type="spellEnd"/>
      <w:r w:rsidRPr="00E24362">
        <w:rPr>
          <w:lang w:val="pt-BR"/>
        </w:rPr>
        <w:t>: estatística, geoprocessamento, modelagem)</w:t>
      </w:r>
    </w:p>
    <w:p w14:paraId="262C02F2" w14:textId="77777777" w:rsidR="001F7006" w:rsidRDefault="00000000">
      <w:pPr>
        <w:pStyle w:val="Compact"/>
        <w:numPr>
          <w:ilvl w:val="0"/>
          <w:numId w:val="3"/>
        </w:numPr>
      </w:pPr>
      <w:proofErr w:type="spellStart"/>
      <w:r w:rsidRPr="00E24362">
        <w:t>Etapas</w:t>
      </w:r>
      <w:proofErr w:type="spellEnd"/>
      <w:r w:rsidRPr="00E24362">
        <w:t xml:space="preserve"> da </w:t>
      </w:r>
      <w:proofErr w:type="spellStart"/>
      <w:r w:rsidRPr="00E24362">
        <w:t>pesquisa</w:t>
      </w:r>
      <w:proofErr w:type="spellEnd"/>
    </w:p>
    <w:p w14:paraId="5B2B9037" w14:textId="77777777" w:rsidR="00E24362" w:rsidRPr="00E24362" w:rsidRDefault="00E24362" w:rsidP="00E24362">
      <w:pPr>
        <w:pStyle w:val="Compact"/>
        <w:ind w:left="720"/>
      </w:pPr>
    </w:p>
    <w:p w14:paraId="0179BA89" w14:textId="77777777" w:rsidR="001F7006" w:rsidRPr="00E24362" w:rsidRDefault="00000000">
      <w:pPr>
        <w:pStyle w:val="FirstParagraph"/>
      </w:pPr>
      <w:r w:rsidRPr="00E24362">
        <w:rPr>
          <w:b/>
          <w:bCs/>
        </w:rPr>
        <w:t>Cronograma sintétic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1"/>
        <w:gridCol w:w="5611"/>
      </w:tblGrid>
      <w:tr w:rsidR="00E24362" w:rsidRPr="00E24362" w14:paraId="67EE16C1" w14:textId="77777777" w:rsidTr="001F7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F5CB39" w14:textId="77777777" w:rsidR="001F7006" w:rsidRPr="00E24362" w:rsidRDefault="00000000">
            <w:pPr>
              <w:pStyle w:val="Compact"/>
            </w:pPr>
            <w:r w:rsidRPr="00E24362">
              <w:t>Semestre</w:t>
            </w:r>
          </w:p>
        </w:tc>
        <w:tc>
          <w:tcPr>
            <w:tcW w:w="0" w:type="auto"/>
          </w:tcPr>
          <w:p w14:paraId="31821F0D" w14:textId="77777777" w:rsidR="001F7006" w:rsidRPr="00E24362" w:rsidRDefault="00000000">
            <w:pPr>
              <w:pStyle w:val="Compact"/>
            </w:pPr>
            <w:r w:rsidRPr="00E24362">
              <w:t>Atividades principais</w:t>
            </w:r>
          </w:p>
        </w:tc>
      </w:tr>
      <w:tr w:rsidR="00E24362" w:rsidRPr="00E24362" w14:paraId="2A4A1CE1" w14:textId="77777777">
        <w:tc>
          <w:tcPr>
            <w:tcW w:w="0" w:type="auto"/>
          </w:tcPr>
          <w:p w14:paraId="33EBCC92" w14:textId="77777777" w:rsidR="001F7006" w:rsidRPr="00E24362" w:rsidRDefault="00000000">
            <w:pPr>
              <w:pStyle w:val="Compact"/>
            </w:pPr>
            <w:r w:rsidRPr="00E24362">
              <w:t>1º</w:t>
            </w:r>
          </w:p>
        </w:tc>
        <w:tc>
          <w:tcPr>
            <w:tcW w:w="0" w:type="auto"/>
          </w:tcPr>
          <w:p w14:paraId="7813CA70" w14:textId="77777777" w:rsidR="001F7006" w:rsidRPr="00E24362" w:rsidRDefault="00000000">
            <w:pPr>
              <w:pStyle w:val="Compact"/>
            </w:pPr>
            <w:r w:rsidRPr="00E24362">
              <w:t>Levantamento bibliográfico, definição metodológica</w:t>
            </w:r>
          </w:p>
        </w:tc>
      </w:tr>
      <w:tr w:rsidR="00E24362" w:rsidRPr="00E24362" w14:paraId="3C4F9C49" w14:textId="77777777">
        <w:tc>
          <w:tcPr>
            <w:tcW w:w="0" w:type="auto"/>
          </w:tcPr>
          <w:p w14:paraId="7842B6AE" w14:textId="77777777" w:rsidR="001F7006" w:rsidRPr="00E24362" w:rsidRDefault="00000000">
            <w:pPr>
              <w:pStyle w:val="Compact"/>
            </w:pPr>
            <w:r w:rsidRPr="00E24362">
              <w:t>2º</w:t>
            </w:r>
          </w:p>
        </w:tc>
        <w:tc>
          <w:tcPr>
            <w:tcW w:w="0" w:type="auto"/>
          </w:tcPr>
          <w:p w14:paraId="32673456" w14:textId="77777777" w:rsidR="001F7006" w:rsidRPr="00E24362" w:rsidRDefault="00000000">
            <w:pPr>
              <w:pStyle w:val="Compact"/>
            </w:pPr>
            <w:r w:rsidRPr="00E24362">
              <w:t>Coleta de dados preliminar</w:t>
            </w:r>
          </w:p>
        </w:tc>
      </w:tr>
      <w:tr w:rsidR="00E24362" w:rsidRPr="00E24362" w14:paraId="26CEBC09" w14:textId="77777777">
        <w:tc>
          <w:tcPr>
            <w:tcW w:w="0" w:type="auto"/>
          </w:tcPr>
          <w:p w14:paraId="552B7C94" w14:textId="77777777" w:rsidR="001F7006" w:rsidRPr="00E24362" w:rsidRDefault="00000000">
            <w:pPr>
              <w:pStyle w:val="Compact"/>
            </w:pPr>
            <w:r w:rsidRPr="00E24362">
              <w:t>3º</w:t>
            </w:r>
          </w:p>
        </w:tc>
        <w:tc>
          <w:tcPr>
            <w:tcW w:w="0" w:type="auto"/>
          </w:tcPr>
          <w:p w14:paraId="00570E5D" w14:textId="77777777" w:rsidR="001F7006" w:rsidRPr="00E24362" w:rsidRDefault="00000000">
            <w:pPr>
              <w:pStyle w:val="Compact"/>
            </w:pPr>
            <w:r w:rsidRPr="00E24362">
              <w:t>Análise dos dados, qualificação</w:t>
            </w:r>
          </w:p>
        </w:tc>
      </w:tr>
      <w:tr w:rsidR="00E24362" w:rsidRPr="00E24362" w14:paraId="6B5BB094" w14:textId="77777777">
        <w:tc>
          <w:tcPr>
            <w:tcW w:w="0" w:type="auto"/>
          </w:tcPr>
          <w:p w14:paraId="64106C3A" w14:textId="77777777" w:rsidR="001F7006" w:rsidRPr="00E24362" w:rsidRDefault="00000000">
            <w:pPr>
              <w:pStyle w:val="Compact"/>
            </w:pPr>
            <w:r w:rsidRPr="00E24362">
              <w:t>4º</w:t>
            </w:r>
          </w:p>
        </w:tc>
        <w:tc>
          <w:tcPr>
            <w:tcW w:w="0" w:type="auto"/>
          </w:tcPr>
          <w:p w14:paraId="6514D5D1" w14:textId="77777777" w:rsidR="001F7006" w:rsidRPr="00E24362" w:rsidRDefault="00000000">
            <w:pPr>
              <w:pStyle w:val="Compact"/>
            </w:pPr>
            <w:r w:rsidRPr="00E24362">
              <w:t>Coleta complementar</w:t>
            </w:r>
          </w:p>
        </w:tc>
      </w:tr>
      <w:tr w:rsidR="00E24362" w:rsidRPr="00E24362" w14:paraId="52F9DC5A" w14:textId="77777777">
        <w:tc>
          <w:tcPr>
            <w:tcW w:w="0" w:type="auto"/>
          </w:tcPr>
          <w:p w14:paraId="37920F0F" w14:textId="77777777" w:rsidR="001F7006" w:rsidRPr="00E24362" w:rsidRDefault="00000000">
            <w:pPr>
              <w:pStyle w:val="Compact"/>
            </w:pPr>
            <w:r w:rsidRPr="00E24362">
              <w:t>5º-6º</w:t>
            </w:r>
          </w:p>
        </w:tc>
        <w:tc>
          <w:tcPr>
            <w:tcW w:w="0" w:type="auto"/>
          </w:tcPr>
          <w:p w14:paraId="79587E80" w14:textId="77777777" w:rsidR="001F7006" w:rsidRPr="00E24362" w:rsidRDefault="00000000">
            <w:pPr>
              <w:pStyle w:val="Compact"/>
            </w:pPr>
            <w:r w:rsidRPr="00E24362">
              <w:t>Escrita de artigos</w:t>
            </w:r>
          </w:p>
        </w:tc>
      </w:tr>
      <w:tr w:rsidR="00E24362" w:rsidRPr="00520D8E" w14:paraId="0942A500" w14:textId="77777777">
        <w:tc>
          <w:tcPr>
            <w:tcW w:w="0" w:type="auto"/>
          </w:tcPr>
          <w:p w14:paraId="5687393E" w14:textId="77777777" w:rsidR="001F7006" w:rsidRPr="00E24362" w:rsidRDefault="00000000">
            <w:pPr>
              <w:pStyle w:val="Compact"/>
            </w:pPr>
            <w:r w:rsidRPr="00E24362">
              <w:t>7º-8º</w:t>
            </w:r>
          </w:p>
        </w:tc>
        <w:tc>
          <w:tcPr>
            <w:tcW w:w="0" w:type="auto"/>
          </w:tcPr>
          <w:p w14:paraId="1CABE37B" w14:textId="77777777" w:rsidR="001F7006" w:rsidRPr="00E24362" w:rsidRDefault="00000000">
            <w:pPr>
              <w:pStyle w:val="Compact"/>
              <w:rPr>
                <w:lang w:val="pt-BR"/>
              </w:rPr>
            </w:pPr>
            <w:r w:rsidRPr="00E24362">
              <w:rPr>
                <w:lang w:val="pt-BR"/>
              </w:rPr>
              <w:t>Redação e defesa da tese</w:t>
            </w:r>
          </w:p>
        </w:tc>
      </w:tr>
    </w:tbl>
    <w:p w14:paraId="5CC0B722" w14:textId="160D322F" w:rsidR="001F7006" w:rsidRPr="00520D8E" w:rsidRDefault="001F7006">
      <w:pPr>
        <w:rPr>
          <w:lang w:val="pt-BR"/>
        </w:rPr>
      </w:pPr>
    </w:p>
    <w:p w14:paraId="683E6DCA" w14:textId="77777777" w:rsidR="001F7006" w:rsidRPr="00E24362" w:rsidRDefault="00000000">
      <w:pPr>
        <w:pStyle w:val="Ttulo3"/>
        <w:rPr>
          <w:b/>
          <w:bCs/>
          <w:color w:val="auto"/>
          <w:lang w:val="pt-BR"/>
        </w:rPr>
      </w:pPr>
      <w:bookmarkStart w:id="7" w:name="resultados-esperados-e-contribuições"/>
      <w:bookmarkEnd w:id="6"/>
      <w:r w:rsidRPr="00E24362">
        <w:rPr>
          <w:b/>
          <w:bCs/>
          <w:color w:val="auto"/>
          <w:lang w:val="pt-BR"/>
        </w:rPr>
        <w:t>6. RESULTADOS ESPERADOS E CONTRIBUIÇÕES</w:t>
      </w:r>
    </w:p>
    <w:p w14:paraId="3E06C170" w14:textId="77777777" w:rsidR="001F7006" w:rsidRPr="00E24362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>Apontar quais serão os produtos acadêmicos, as inovações metodológicas, os avanços conceituais e os impactos esperados (científicos, sociais, ambientais, tecnológicos).</w:t>
      </w:r>
    </w:p>
    <w:p w14:paraId="2437C479" w14:textId="134B02A1" w:rsidR="001F7006" w:rsidRPr="00520D8E" w:rsidRDefault="001F7006">
      <w:pPr>
        <w:rPr>
          <w:lang w:val="pt-BR"/>
        </w:rPr>
      </w:pPr>
    </w:p>
    <w:p w14:paraId="0A79272F" w14:textId="77777777" w:rsidR="001F7006" w:rsidRPr="00E24362" w:rsidRDefault="00000000">
      <w:pPr>
        <w:pStyle w:val="Ttulo3"/>
        <w:rPr>
          <w:b/>
          <w:bCs/>
          <w:color w:val="auto"/>
        </w:rPr>
      </w:pPr>
      <w:bookmarkStart w:id="8" w:name="viabilidade-técnica-e-institucional"/>
      <w:bookmarkEnd w:id="7"/>
      <w:r w:rsidRPr="00E24362">
        <w:rPr>
          <w:b/>
          <w:bCs/>
          <w:color w:val="auto"/>
        </w:rPr>
        <w:t>7. VIABILIDADE TÉCNICA E INSTITUCIONAL</w:t>
      </w:r>
    </w:p>
    <w:p w14:paraId="64E0E5A7" w14:textId="77777777" w:rsidR="001F7006" w:rsidRPr="00E24362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E24362">
        <w:rPr>
          <w:lang w:val="pt-BR"/>
        </w:rPr>
        <w:t>Recursos disponíveis no grupo de pesquisa/laboratório</w:t>
      </w:r>
    </w:p>
    <w:p w14:paraId="22D71E9F" w14:textId="77777777" w:rsidR="001F7006" w:rsidRPr="00E24362" w:rsidRDefault="00000000">
      <w:pPr>
        <w:pStyle w:val="Compact"/>
        <w:numPr>
          <w:ilvl w:val="0"/>
          <w:numId w:val="4"/>
        </w:numPr>
      </w:pPr>
      <w:proofErr w:type="spellStart"/>
      <w:r w:rsidRPr="00E24362">
        <w:t>Equipamentos</w:t>
      </w:r>
      <w:proofErr w:type="spellEnd"/>
      <w:r w:rsidRPr="00E24362">
        <w:t xml:space="preserve"> e </w:t>
      </w:r>
      <w:proofErr w:type="spellStart"/>
      <w:r w:rsidRPr="00E24362">
        <w:t>softwares</w:t>
      </w:r>
      <w:proofErr w:type="spellEnd"/>
    </w:p>
    <w:p w14:paraId="31BE8344" w14:textId="77777777" w:rsidR="001F7006" w:rsidRPr="00E24362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E24362">
        <w:rPr>
          <w:lang w:val="pt-BR"/>
        </w:rPr>
        <w:t>Acesso às áreas ou bases de dados</w:t>
      </w:r>
    </w:p>
    <w:p w14:paraId="74BEA8CF" w14:textId="77777777" w:rsidR="001F7006" w:rsidRPr="00E24362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E24362">
        <w:rPr>
          <w:lang w:val="pt-BR"/>
        </w:rPr>
        <w:lastRenderedPageBreak/>
        <w:t>Apoios institucionais e parcerias (caso haja)</w:t>
      </w:r>
    </w:p>
    <w:p w14:paraId="515EF69F" w14:textId="3FB08DE4" w:rsidR="001F7006" w:rsidRPr="00520D8E" w:rsidRDefault="001F7006">
      <w:pPr>
        <w:rPr>
          <w:lang w:val="pt-BR"/>
        </w:rPr>
      </w:pPr>
    </w:p>
    <w:p w14:paraId="79FF40E3" w14:textId="16D1A939" w:rsidR="001F7006" w:rsidRPr="00E24362" w:rsidRDefault="00E24362">
      <w:pPr>
        <w:pStyle w:val="Ttulo3"/>
        <w:rPr>
          <w:color w:val="auto"/>
          <w:lang w:val="pt-BR"/>
        </w:rPr>
      </w:pPr>
      <w:bookmarkStart w:id="9" w:name="referências"/>
      <w:bookmarkEnd w:id="8"/>
      <w:r w:rsidRPr="00E24362">
        <w:rPr>
          <w:color w:val="auto"/>
          <w:lang w:val="pt-BR"/>
        </w:rPr>
        <w:t>8. REFERÊNCIAS</w:t>
      </w:r>
    </w:p>
    <w:p w14:paraId="5069450B" w14:textId="77777777" w:rsidR="001F7006" w:rsidRPr="00E24362" w:rsidRDefault="00000000">
      <w:pPr>
        <w:pStyle w:val="FirstParagraph"/>
        <w:rPr>
          <w:lang w:val="pt-BR"/>
        </w:rPr>
      </w:pPr>
      <w:r w:rsidRPr="00E24362">
        <w:rPr>
          <w:lang w:val="pt-BR"/>
        </w:rPr>
        <w:t>Formatadas em espaçamento simples e segundo norma ABNT (ou conforme edital). Exemplos:</w:t>
      </w:r>
    </w:p>
    <w:p w14:paraId="718A8525" w14:textId="77777777" w:rsidR="001F7006" w:rsidRPr="00E24362" w:rsidRDefault="00000000">
      <w:pPr>
        <w:pStyle w:val="Corpodetexto"/>
        <w:rPr>
          <w:lang w:val="pt-BR"/>
        </w:rPr>
      </w:pPr>
      <w:r w:rsidRPr="00E24362">
        <w:rPr>
          <w:lang w:val="pt-BR"/>
        </w:rPr>
        <w:t xml:space="preserve">AB’SABER, A. N. Os domínios morfoclimáticos da América do Sul. </w:t>
      </w:r>
      <w:r w:rsidRPr="00E24362">
        <w:rPr>
          <w:i/>
          <w:iCs/>
          <w:lang w:val="pt-BR"/>
        </w:rPr>
        <w:t>Geografia</w:t>
      </w:r>
      <w:r w:rsidRPr="00E24362">
        <w:rPr>
          <w:lang w:val="pt-BR"/>
        </w:rPr>
        <w:t>, São Paulo, v. 19, p. 1-9, 1977.</w:t>
      </w:r>
    </w:p>
    <w:p w14:paraId="6A22C796" w14:textId="77777777" w:rsidR="001F7006" w:rsidRDefault="00000000">
      <w:pPr>
        <w:pStyle w:val="Corpodetexto"/>
      </w:pPr>
      <w:r w:rsidRPr="00E24362">
        <w:rPr>
          <w:lang w:val="pt-BR"/>
        </w:rPr>
        <w:t xml:space="preserve">SILVA, J. R. </w:t>
      </w:r>
      <w:proofErr w:type="spellStart"/>
      <w:r w:rsidRPr="00E24362">
        <w:rPr>
          <w:lang w:val="pt-BR"/>
        </w:rPr>
        <w:t>da</w:t>
      </w:r>
      <w:proofErr w:type="spellEnd"/>
      <w:r w:rsidRPr="00E24362">
        <w:rPr>
          <w:lang w:val="pt-BR"/>
        </w:rPr>
        <w:t xml:space="preserve">; MENDONÇA, F. A. Clima e meio ambiente. </w:t>
      </w:r>
      <w:r w:rsidRPr="00E24362">
        <w:t xml:space="preserve">São Paulo: </w:t>
      </w:r>
      <w:proofErr w:type="spellStart"/>
      <w:r w:rsidRPr="00E24362">
        <w:t>Contexto</w:t>
      </w:r>
      <w:proofErr w:type="spellEnd"/>
      <w:r>
        <w:t>, 2012.</w:t>
      </w:r>
      <w:bookmarkEnd w:id="9"/>
    </w:p>
    <w:sectPr w:rsidR="001F7006">
      <w:head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C9E4C5" w14:textId="77777777" w:rsidR="00E34ECB" w:rsidRDefault="00E34ECB" w:rsidP="00E24362">
      <w:pPr>
        <w:spacing w:after="0"/>
      </w:pPr>
      <w:r>
        <w:separator/>
      </w:r>
    </w:p>
  </w:endnote>
  <w:endnote w:type="continuationSeparator" w:id="0">
    <w:p w14:paraId="006D5A3A" w14:textId="77777777" w:rsidR="00E34ECB" w:rsidRDefault="00E34ECB" w:rsidP="00E243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F257B" w14:textId="77777777" w:rsidR="00E34ECB" w:rsidRDefault="00E34ECB" w:rsidP="00E24362">
      <w:pPr>
        <w:spacing w:after="0"/>
      </w:pPr>
      <w:r>
        <w:separator/>
      </w:r>
    </w:p>
  </w:footnote>
  <w:footnote w:type="continuationSeparator" w:id="0">
    <w:p w14:paraId="1A2304CD" w14:textId="77777777" w:rsidR="00E34ECB" w:rsidRDefault="00E34ECB" w:rsidP="00E243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2450310"/>
      <w:docPartObj>
        <w:docPartGallery w:val="Page Numbers (Top of Page)"/>
        <w:docPartUnique/>
      </w:docPartObj>
    </w:sdtPr>
    <w:sdtContent>
      <w:p w14:paraId="6888368D" w14:textId="46ADE89B" w:rsidR="00E24362" w:rsidRDefault="00E24362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7969FA5D" w14:textId="77777777" w:rsidR="00E24362" w:rsidRDefault="00E243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A8CC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A8C46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A8027A9"/>
    <w:multiLevelType w:val="multilevel"/>
    <w:tmpl w:val="8DBCE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06544B"/>
    <w:multiLevelType w:val="multilevel"/>
    <w:tmpl w:val="122A2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064BA2"/>
    <w:multiLevelType w:val="multilevel"/>
    <w:tmpl w:val="B4666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3F5E91"/>
    <w:multiLevelType w:val="multilevel"/>
    <w:tmpl w:val="4E0A5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76605">
    <w:abstractNumId w:val="0"/>
  </w:num>
  <w:num w:numId="2" w16cid:durableId="228347852">
    <w:abstractNumId w:val="1"/>
  </w:num>
  <w:num w:numId="3" w16cid:durableId="1446536181">
    <w:abstractNumId w:val="1"/>
  </w:num>
  <w:num w:numId="4" w16cid:durableId="1515221062">
    <w:abstractNumId w:val="1"/>
  </w:num>
  <w:num w:numId="5" w16cid:durableId="1127893708">
    <w:abstractNumId w:val="1"/>
  </w:num>
  <w:num w:numId="6" w16cid:durableId="380516634">
    <w:abstractNumId w:val="3"/>
  </w:num>
  <w:num w:numId="7" w16cid:durableId="1598170098">
    <w:abstractNumId w:val="2"/>
  </w:num>
  <w:num w:numId="8" w16cid:durableId="539979371">
    <w:abstractNumId w:val="5"/>
  </w:num>
  <w:num w:numId="9" w16cid:durableId="20879199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7006"/>
    <w:rsid w:val="000668AD"/>
    <w:rsid w:val="001F7006"/>
    <w:rsid w:val="00520D8E"/>
    <w:rsid w:val="00562E10"/>
    <w:rsid w:val="00A94AB3"/>
    <w:rsid w:val="00D0400D"/>
    <w:rsid w:val="00D1383D"/>
    <w:rsid w:val="00E24362"/>
    <w:rsid w:val="00E3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4C664"/>
  <w15:docId w15:val="{7034A104-783F-4EED-93AC-306DD5B1C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uiPriority w:val="99"/>
    <w:rsid w:val="00E2436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E24362"/>
  </w:style>
  <w:style w:type="paragraph" w:styleId="Rodap">
    <w:name w:val="footer"/>
    <w:basedOn w:val="Normal"/>
    <w:link w:val="RodapChar"/>
    <w:rsid w:val="00E24362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E24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2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uliana .</dc:creator>
  <cp:keywords/>
  <cp:lastModifiedBy>Diuliana .</cp:lastModifiedBy>
  <cp:revision>2</cp:revision>
  <dcterms:created xsi:type="dcterms:W3CDTF">2025-09-30T13:14:00Z</dcterms:created>
  <dcterms:modified xsi:type="dcterms:W3CDTF">2025-09-30T13:14:00Z</dcterms:modified>
</cp:coreProperties>
</file>